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bb32052e09eb093cce8d1303e740ac2e8d5c458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72. Уведомление арендодателя об одностороннем отказе от договора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Направляется до суда, в орган регистрации, контрагенту или иному адресату для фиксации фактов, требований и срока исполнения. Способ направления должен подтверждать дату вручения и содержание отправления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рендодатель - ООО «Городские помещения»; арендатор - ООО «Вектор Ритейл»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нежилое помещение площадью 184,6 кв. м по адресу: г. Москва, ул. Профсоюзная, д. 88, помещение 4/1, кадастровый номер 77:06:0004003:5112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Договор аренды № А-17/25 заключен 01.09.2025 на пять лет. Арендная плата - 420 000 руб. в месяц, обеспечительный платеж - 840 000 руб. С февраля 2026 года арендатор допускает просрочку, а задолженность за февраль-май составила 1 680 000 руб. Кроме того, без согласия арендодателя демонтирована часть вентиляции. Претензия от 10.06.2026 получена арендатором 13.06.2026, но требования не исполнены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Кому: [арендодатель / арендатор, наименование и адрес]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От: [ФИО / наименование заявител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дрес, телефон, e-mail: [сведени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Исх. №: [номер] от [дата]</w:t>
      </w:r>
    </w:p>
    <w:bookmarkEnd w:id="22"/>
    <w:bookmarkStart w:id="26" w:name="Xdda0cbd8d7e2497dbe3a1c8881fb503ed78c16b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УВЕДОМЛЕНИЕ АРЕНДОДАТЕЛЯ ОБ ОДНОСТОРОННЕМ ОТКАЗЕ ОТ ДОГОВОРА</w:t>
      </w:r>
    </w:p>
    <w:bookmarkStart w:id="23" w:name="обстоятельств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Обстоятельств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говор аренды № А-17/25 заключен 01.09.2025 на пять лет. Арендная плата - 420 000 руб. в месяц, обеспечительный платеж - 840 000 руб. С февраля 2026 года арендатор допускает просрочку, а задолженность за февраль-май составила 1 680 000 руб. Кроме того, без согласия арендодателя демонтирована часть вентиляции. Претензия от 10.06.2026 получена арендатором 13.06.2026, но требования не исполнены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аявитель действует добросовестно и предоставляет адресату возможность добровольно устранить нарушение. Документ не содержит отказа от иных прав и не признает обстоятельства, которые оспариваются. Все суммы рассчитаны отдельно, а приложения позволяют проверить каждое утверждение.</w:t>
      </w:r>
    </w:p>
    <w:bookmarkEnd w:id="23"/>
    <w:bookmarkStart w:id="24" w:name="правовое-обоснование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Правовое обоснование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309, 310, 330, 393, 395 и 450.1 ГК РФ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606-625 ГК РФ об аренде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619, 620 и 622 ГК РФ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Применение названных норм зависит от фактических обстоятельств, статуса сторон, даты возникновения отношений и содержания документов. Перед отправкой необходимо проверить специальные правила, ограничения и обязательные формы, действующие на соответствующую дату.</w:t>
      </w:r>
    </w:p>
    <w:bookmarkEnd w:id="24"/>
    <w:bookmarkStart w:id="25" w:name="требования-позиция-заявител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Требования / позиция заявителя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Считать договор прекращенным с даты, определенной законом и договором после истечения срока уведомления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Согласовать дату возврата объекта, осмотра и окончательных расчетов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случае несогласия просим представить мотивированный ответ по каждому пункту, приложить документы и предложить дату переговоров или совершения необходимого действия. Молчание адресата будет оцениваться вместе с иными доказательствами и не означает автоматического признания требования.</w:t>
      </w:r>
    </w:p>
    <w:bookmarkEnd w:id="25"/>
    <w:bookmarkEnd w:id="26"/>
    <w:bookmarkStart w:id="27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27"/>
    <w:bookmarkStart w:id="28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говор аренды и акт передачи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помесячный расчет платы, неустойки и частичных платежей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 состояния или возврата помещени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переписка о ремонте, доступе и прекращении договора.</w:t>
      </w:r>
    </w:p>
    <w:bookmarkEnd w:id="28"/>
    <w:bookmarkStart w:id="29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29"/>
    <w:bookmarkStart w:id="30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Требование должно быть конкретным, исполнимым и содержать разумный срок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Не следует включать признания, которые могут ухудшить судебную позицию, либо угрожать последствиями, не предусмотренными законом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Копии документов направляются с описью или иным подтверждением состава отправления.</w:t>
      </w:r>
    </w:p>
    <w:bookmarkEnd w:id="30"/>
    <w:bookmarkStart w:id="31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1"/>
    <w:bookmarkEnd w:id="32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8:40Z</dcterms:created>
  <dcterms:modified xsi:type="dcterms:W3CDTF">2026-07-18T09:18:40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